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7F816"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In this world, we are surrounded by a lot of living things. Plants and animals, we all are surrounded by these living bodies and some of them are depending on us where we are also depended on them. </w:t>
      </w:r>
      <w:proofErr w:type="gramStart"/>
      <w:r w:rsidRPr="002B3E18">
        <w:rPr>
          <w:rFonts w:asciiTheme="majorHAnsi" w:hAnsiTheme="majorHAnsi" w:cstheme="majorHAnsi"/>
          <w:sz w:val="24"/>
        </w:rPr>
        <w:t>So</w:t>
      </w:r>
      <w:proofErr w:type="gramEnd"/>
      <w:r w:rsidRPr="002B3E18">
        <w:rPr>
          <w:rFonts w:asciiTheme="majorHAnsi" w:hAnsiTheme="majorHAnsi" w:cstheme="majorHAnsi"/>
          <w:sz w:val="24"/>
        </w:rPr>
        <w:t xml:space="preserve"> you can say these living things have a symbiotic relationship with us that contribute a lot to our daily life. As we all know that zoology is the branch of science where we study about animals from all over the planet. It feels strange to see the uncountable numbers of animals. All of them belong from a different family, genus, and species as well. These have made a new empire or kingdom known as the animal kingdom. Do you know that there are immense numbers of amazing facts that works behind this large kingdom? The variety of animals, their body structure, </w:t>
      </w:r>
      <w:proofErr w:type="spellStart"/>
      <w:r w:rsidRPr="002B3E18">
        <w:rPr>
          <w:rFonts w:asciiTheme="majorHAnsi" w:hAnsiTheme="majorHAnsi" w:cstheme="majorHAnsi"/>
          <w:sz w:val="24"/>
        </w:rPr>
        <w:t>color</w:t>
      </w:r>
      <w:proofErr w:type="spellEnd"/>
      <w:r w:rsidRPr="002B3E18">
        <w:rPr>
          <w:rFonts w:asciiTheme="majorHAnsi" w:hAnsiTheme="majorHAnsi" w:cstheme="majorHAnsi"/>
          <w:sz w:val="24"/>
        </w:rPr>
        <w:t xml:space="preserve">, looks, food habits, life cycle, and other characteristics are </w:t>
      </w:r>
      <w:proofErr w:type="gramStart"/>
      <w:r w:rsidRPr="002B3E18">
        <w:rPr>
          <w:rFonts w:asciiTheme="majorHAnsi" w:hAnsiTheme="majorHAnsi" w:cstheme="majorHAnsi"/>
          <w:sz w:val="24"/>
        </w:rPr>
        <w:t>really surprising</w:t>
      </w:r>
      <w:proofErr w:type="gramEnd"/>
      <w:r w:rsidRPr="002B3E18">
        <w:rPr>
          <w:rFonts w:asciiTheme="majorHAnsi" w:hAnsiTheme="majorHAnsi" w:cstheme="majorHAnsi"/>
          <w:sz w:val="24"/>
        </w:rPr>
        <w:t xml:space="preserve"> to know. </w:t>
      </w:r>
      <w:proofErr w:type="gramStart"/>
      <w:r w:rsidRPr="002B3E18">
        <w:rPr>
          <w:rFonts w:asciiTheme="majorHAnsi" w:hAnsiTheme="majorHAnsi" w:cstheme="majorHAnsi"/>
          <w:sz w:val="24"/>
        </w:rPr>
        <w:t>So</w:t>
      </w:r>
      <w:proofErr w:type="gramEnd"/>
      <w:r w:rsidRPr="002B3E18">
        <w:rPr>
          <w:rFonts w:asciiTheme="majorHAnsi" w:hAnsiTheme="majorHAnsi" w:cstheme="majorHAnsi"/>
          <w:sz w:val="24"/>
        </w:rPr>
        <w:t xml:space="preserve"> without wasting much time on introducing about the fact let’s directly get into it and let us pick some random facts. You will be surprised to know all these following amazing zoology facts</w:t>
      </w:r>
      <w:proofErr w:type="gramStart"/>
      <w:r w:rsidRPr="002B3E18">
        <w:rPr>
          <w:rFonts w:asciiTheme="majorHAnsi" w:hAnsiTheme="majorHAnsi" w:cstheme="majorHAnsi"/>
          <w:sz w:val="24"/>
        </w:rPr>
        <w:t>…..</w:t>
      </w:r>
      <w:proofErr w:type="gramEnd"/>
    </w:p>
    <w:p w14:paraId="3B355C07" w14:textId="77777777" w:rsidR="002B3E18" w:rsidRPr="002B3E18" w:rsidRDefault="002B3E18" w:rsidP="002B3E18">
      <w:pPr>
        <w:spacing w:after="0"/>
        <w:ind w:left="-5"/>
        <w:rPr>
          <w:rFonts w:asciiTheme="majorHAnsi" w:hAnsiTheme="majorHAnsi" w:cstheme="majorHAnsi"/>
          <w:sz w:val="24"/>
        </w:rPr>
      </w:pPr>
    </w:p>
    <w:p w14:paraId="091851F0"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1.We all know that cow is very </w:t>
      </w:r>
      <w:proofErr w:type="gramStart"/>
      <w:r w:rsidRPr="002B3E18">
        <w:rPr>
          <w:rFonts w:asciiTheme="majorHAnsi" w:hAnsiTheme="majorHAnsi" w:cstheme="majorHAnsi"/>
          <w:sz w:val="24"/>
        </w:rPr>
        <w:t>beneficial</w:t>
      </w:r>
      <w:proofErr w:type="gramEnd"/>
      <w:r w:rsidRPr="002B3E18">
        <w:rPr>
          <w:rFonts w:asciiTheme="majorHAnsi" w:hAnsiTheme="majorHAnsi" w:cstheme="majorHAnsi"/>
          <w:sz w:val="24"/>
        </w:rPr>
        <w:t xml:space="preserve"> and it is a domestic animal. A recent study on cows has come up with some amazing facts. Researchers at the University of Northampton have discovered that cows have their best friends. All of them possess similar strong social bonds and they also come up with stresses when they are taken far from their best friends.</w:t>
      </w:r>
    </w:p>
    <w:p w14:paraId="050C0C0E" w14:textId="77777777" w:rsidR="002B3E18" w:rsidRPr="002B3E18" w:rsidRDefault="002B3E18" w:rsidP="002B3E18">
      <w:pPr>
        <w:spacing w:after="0"/>
        <w:ind w:left="-5"/>
        <w:rPr>
          <w:rFonts w:asciiTheme="majorHAnsi" w:hAnsiTheme="majorHAnsi" w:cstheme="majorHAnsi"/>
          <w:sz w:val="24"/>
        </w:rPr>
      </w:pPr>
    </w:p>
    <w:p w14:paraId="3A371A7A"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2.Can you tell how many teeth a horse has? The male horse has 40 permanent teeth where a female horse has only 36 teeth. They can also communicate with their ears, eyes, and nostrils that help them to create expression.</w:t>
      </w:r>
    </w:p>
    <w:p w14:paraId="6EFF864C" w14:textId="77777777" w:rsidR="002B3E18" w:rsidRPr="002B3E18" w:rsidRDefault="002B3E18" w:rsidP="002B3E18">
      <w:pPr>
        <w:spacing w:after="0"/>
        <w:ind w:left="-5"/>
        <w:rPr>
          <w:rFonts w:asciiTheme="majorHAnsi" w:hAnsiTheme="majorHAnsi" w:cstheme="majorHAnsi"/>
          <w:sz w:val="24"/>
        </w:rPr>
      </w:pPr>
    </w:p>
    <w:p w14:paraId="5BCFF27E"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3.Do you like cats? Hope you, of course, do love them because cats are so cute and are liked by most of us. People say that cats are so </w:t>
      </w:r>
      <w:proofErr w:type="gramStart"/>
      <w:r w:rsidRPr="002B3E18">
        <w:rPr>
          <w:rFonts w:asciiTheme="majorHAnsi" w:hAnsiTheme="majorHAnsi" w:cstheme="majorHAnsi"/>
          <w:sz w:val="24"/>
        </w:rPr>
        <w:t>lazy</w:t>
      </w:r>
      <w:proofErr w:type="gramEnd"/>
      <w:r w:rsidRPr="002B3E18">
        <w:rPr>
          <w:rFonts w:asciiTheme="majorHAnsi" w:hAnsiTheme="majorHAnsi" w:cstheme="majorHAnsi"/>
          <w:sz w:val="24"/>
        </w:rPr>
        <w:t xml:space="preserve"> but do you know that there is another one who is lazier and takes more power nap than a cat? It’s Koalas who take more napping.</w:t>
      </w:r>
    </w:p>
    <w:p w14:paraId="5396A05E" w14:textId="77777777" w:rsidR="002B3E18" w:rsidRPr="002B3E18" w:rsidRDefault="002B3E18" w:rsidP="002B3E18">
      <w:pPr>
        <w:spacing w:after="0"/>
        <w:ind w:left="-5"/>
        <w:rPr>
          <w:rFonts w:asciiTheme="majorHAnsi" w:hAnsiTheme="majorHAnsi" w:cstheme="majorHAnsi"/>
          <w:sz w:val="24"/>
        </w:rPr>
      </w:pPr>
    </w:p>
    <w:p w14:paraId="549312C2"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4.Do you know that cats only give the response ‘meow’ only to its mom and to some humans? This is how they greet each other.</w:t>
      </w:r>
    </w:p>
    <w:p w14:paraId="294389CC" w14:textId="77777777" w:rsidR="002B3E18" w:rsidRPr="002B3E18" w:rsidRDefault="002B3E18" w:rsidP="002B3E18">
      <w:pPr>
        <w:spacing w:after="0"/>
        <w:ind w:left="-5"/>
        <w:rPr>
          <w:rFonts w:asciiTheme="majorHAnsi" w:hAnsiTheme="majorHAnsi" w:cstheme="majorHAnsi"/>
          <w:sz w:val="24"/>
        </w:rPr>
      </w:pPr>
    </w:p>
    <w:p w14:paraId="1F0A317A"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5.The dog has more taste buds you know. There are almost 1700 taste buds that a dog possesses.</w:t>
      </w:r>
    </w:p>
    <w:p w14:paraId="6518CB0B" w14:textId="77777777" w:rsidR="002B3E18" w:rsidRPr="002B3E18" w:rsidRDefault="002B3E18" w:rsidP="002B3E18">
      <w:pPr>
        <w:spacing w:after="0"/>
        <w:ind w:left="-5"/>
        <w:rPr>
          <w:rFonts w:asciiTheme="majorHAnsi" w:hAnsiTheme="majorHAnsi" w:cstheme="majorHAnsi"/>
          <w:sz w:val="24"/>
        </w:rPr>
      </w:pPr>
    </w:p>
    <w:p w14:paraId="033247E8"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lastRenderedPageBreak/>
        <w:t xml:space="preserve">6.Let’s come to the bird. Pigeons are the common bird and we all have seen them. They are the sign of </w:t>
      </w:r>
      <w:proofErr w:type="gramStart"/>
      <w:r w:rsidRPr="002B3E18">
        <w:rPr>
          <w:rFonts w:asciiTheme="majorHAnsi" w:hAnsiTheme="majorHAnsi" w:cstheme="majorHAnsi"/>
          <w:sz w:val="24"/>
        </w:rPr>
        <w:t>peace</w:t>
      </w:r>
      <w:proofErr w:type="gramEnd"/>
      <w:r w:rsidRPr="002B3E18">
        <w:rPr>
          <w:rFonts w:asciiTheme="majorHAnsi" w:hAnsiTheme="majorHAnsi" w:cstheme="majorHAnsi"/>
          <w:sz w:val="24"/>
        </w:rPr>
        <w:t xml:space="preserve"> but do you know that pigeons have a sharp brain like monkeys and they can do the math. So amazing right?</w:t>
      </w:r>
    </w:p>
    <w:p w14:paraId="3AFD39C4" w14:textId="77777777" w:rsidR="002B3E18" w:rsidRPr="002B3E18" w:rsidRDefault="002B3E18" w:rsidP="002B3E18">
      <w:pPr>
        <w:spacing w:after="0"/>
        <w:ind w:left="-5"/>
        <w:rPr>
          <w:rFonts w:asciiTheme="majorHAnsi" w:hAnsiTheme="majorHAnsi" w:cstheme="majorHAnsi"/>
          <w:sz w:val="24"/>
        </w:rPr>
      </w:pPr>
    </w:p>
    <w:p w14:paraId="1F9DEDAC"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7.Carnivores usually have sharp and pointed teeth and eat the primary consumers. But even after having strong teeth and jaw, they do not chew their food. By the help of their mouth, they grab and tear the food. They simply swallow their food after tearing it.</w:t>
      </w:r>
    </w:p>
    <w:p w14:paraId="08B3A552" w14:textId="77777777" w:rsidR="002B3E18" w:rsidRPr="002B3E18" w:rsidRDefault="002B3E18" w:rsidP="002B3E18">
      <w:pPr>
        <w:spacing w:after="0"/>
        <w:ind w:left="-5"/>
        <w:rPr>
          <w:rFonts w:asciiTheme="majorHAnsi" w:hAnsiTheme="majorHAnsi" w:cstheme="majorHAnsi"/>
          <w:sz w:val="24"/>
        </w:rPr>
      </w:pPr>
    </w:p>
    <w:p w14:paraId="6ED9F95A"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8.Do you know the most amazing fact about Cheetah? Do you know that they run faster than any other animals?</w:t>
      </w:r>
    </w:p>
    <w:p w14:paraId="3B3FE53C" w14:textId="77777777" w:rsidR="002B3E18" w:rsidRPr="002B3E18" w:rsidRDefault="002B3E18" w:rsidP="002B3E18">
      <w:pPr>
        <w:spacing w:after="0"/>
        <w:ind w:left="-5"/>
        <w:rPr>
          <w:rFonts w:asciiTheme="majorHAnsi" w:hAnsiTheme="majorHAnsi" w:cstheme="majorHAnsi"/>
          <w:sz w:val="24"/>
        </w:rPr>
      </w:pPr>
    </w:p>
    <w:p w14:paraId="1D4A0C3C"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9.Now let’s come to know a very unbelievable fact. We know that tigers do roar that makes everyone feel scared. But there is an exception too. Snow leopards are the one that does not roar. It seems that they have very poorly developed vocal cords that are even low if compared to a large cat. Unlike cats, they only make a purring sound.</w:t>
      </w:r>
    </w:p>
    <w:p w14:paraId="3CC420AE" w14:textId="77777777" w:rsidR="002B3E18" w:rsidRPr="002B3E18" w:rsidRDefault="002B3E18" w:rsidP="002B3E18">
      <w:pPr>
        <w:spacing w:after="0"/>
        <w:ind w:left="-5"/>
        <w:rPr>
          <w:rFonts w:asciiTheme="majorHAnsi" w:hAnsiTheme="majorHAnsi" w:cstheme="majorHAnsi"/>
          <w:sz w:val="24"/>
        </w:rPr>
      </w:pPr>
    </w:p>
    <w:p w14:paraId="4B26869B"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10.The eye of Reindeer turns blue during winter. Their eyes become lighter during this period just to grasp more sunlight</w:t>
      </w:r>
    </w:p>
    <w:p w14:paraId="2006C885" w14:textId="77777777" w:rsidR="002B3E18" w:rsidRPr="002B3E18" w:rsidRDefault="002B3E18" w:rsidP="002B3E18">
      <w:pPr>
        <w:spacing w:after="0"/>
        <w:ind w:left="-5"/>
        <w:rPr>
          <w:rFonts w:asciiTheme="majorHAnsi" w:hAnsiTheme="majorHAnsi" w:cstheme="majorHAnsi"/>
          <w:sz w:val="24"/>
        </w:rPr>
      </w:pPr>
    </w:p>
    <w:p w14:paraId="3F47527C"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w:t>
      </w:r>
    </w:p>
    <w:p w14:paraId="2E34336B" w14:textId="77777777" w:rsidR="002B3E18" w:rsidRPr="002B3E18" w:rsidRDefault="002B3E18" w:rsidP="002B3E18">
      <w:pPr>
        <w:spacing w:after="0"/>
        <w:ind w:left="-5"/>
        <w:rPr>
          <w:rFonts w:asciiTheme="majorHAnsi" w:hAnsiTheme="majorHAnsi" w:cstheme="majorHAnsi"/>
          <w:sz w:val="24"/>
        </w:rPr>
      </w:pPr>
    </w:p>
    <w:p w14:paraId="23A55794"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11.Have you heard the name of otters? They have the world’s thickest fur. Can you tell how many hairs they have in per square inch? It is </w:t>
      </w:r>
      <w:proofErr w:type="gramStart"/>
      <w:r w:rsidRPr="002B3E18">
        <w:rPr>
          <w:rFonts w:asciiTheme="majorHAnsi" w:hAnsiTheme="majorHAnsi" w:cstheme="majorHAnsi"/>
          <w:sz w:val="24"/>
        </w:rPr>
        <w:t>really unbelievable</w:t>
      </w:r>
      <w:proofErr w:type="gramEnd"/>
      <w:r w:rsidRPr="002B3E18">
        <w:rPr>
          <w:rFonts w:asciiTheme="majorHAnsi" w:hAnsiTheme="majorHAnsi" w:cstheme="majorHAnsi"/>
          <w:sz w:val="24"/>
        </w:rPr>
        <w:t>. They have more than one million hairs per square inch.</w:t>
      </w:r>
    </w:p>
    <w:p w14:paraId="191D9C17" w14:textId="77777777" w:rsidR="002B3E18" w:rsidRPr="002B3E18" w:rsidRDefault="002B3E18" w:rsidP="002B3E18">
      <w:pPr>
        <w:spacing w:after="0"/>
        <w:ind w:left="-5"/>
        <w:rPr>
          <w:rFonts w:asciiTheme="majorHAnsi" w:hAnsiTheme="majorHAnsi" w:cstheme="majorHAnsi"/>
          <w:sz w:val="24"/>
        </w:rPr>
      </w:pPr>
    </w:p>
    <w:p w14:paraId="1FF9D13C"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12.Again, when we talk about tiger a name of animals commonly comes in our mind and that is a cat which looks the same as like a tiger. But the only difference is the size of the body. There is some wild cat looks like a tiger and their natures are also same as a tiger. Bobcat is one of the most </w:t>
      </w:r>
      <w:proofErr w:type="spellStart"/>
      <w:proofErr w:type="gramStart"/>
      <w:r w:rsidRPr="002B3E18">
        <w:rPr>
          <w:rFonts w:asciiTheme="majorHAnsi" w:hAnsiTheme="majorHAnsi" w:cstheme="majorHAnsi"/>
          <w:sz w:val="24"/>
        </w:rPr>
        <w:t>well known</w:t>
      </w:r>
      <w:proofErr w:type="spellEnd"/>
      <w:proofErr w:type="gramEnd"/>
      <w:r w:rsidRPr="002B3E18">
        <w:rPr>
          <w:rFonts w:asciiTheme="majorHAnsi" w:hAnsiTheme="majorHAnsi" w:cstheme="majorHAnsi"/>
          <w:sz w:val="24"/>
        </w:rPr>
        <w:t xml:space="preserve"> wild cats that belong from North America.</w:t>
      </w:r>
    </w:p>
    <w:p w14:paraId="4DDCAB16" w14:textId="77777777" w:rsidR="002B3E18" w:rsidRPr="002B3E18" w:rsidRDefault="002B3E18" w:rsidP="002B3E18">
      <w:pPr>
        <w:spacing w:after="0"/>
        <w:ind w:left="-5"/>
        <w:rPr>
          <w:rFonts w:asciiTheme="majorHAnsi" w:hAnsiTheme="majorHAnsi" w:cstheme="majorHAnsi"/>
          <w:sz w:val="24"/>
        </w:rPr>
      </w:pPr>
    </w:p>
    <w:p w14:paraId="259C3EFD"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13.There are some unusual animals are found that don’t follow the rules of classifications like Platypus which is technically </w:t>
      </w:r>
      <w:proofErr w:type="gramStart"/>
      <w:r w:rsidRPr="002B3E18">
        <w:rPr>
          <w:rFonts w:asciiTheme="majorHAnsi" w:hAnsiTheme="majorHAnsi" w:cstheme="majorHAnsi"/>
          <w:sz w:val="24"/>
        </w:rPr>
        <w:t>mammals</w:t>
      </w:r>
      <w:proofErr w:type="gramEnd"/>
      <w:r w:rsidRPr="002B3E18">
        <w:rPr>
          <w:rFonts w:asciiTheme="majorHAnsi" w:hAnsiTheme="majorHAnsi" w:cstheme="majorHAnsi"/>
          <w:sz w:val="24"/>
        </w:rPr>
        <w:t xml:space="preserve"> but they do lay eggs.</w:t>
      </w:r>
    </w:p>
    <w:p w14:paraId="76293B23" w14:textId="77777777" w:rsidR="002B3E18" w:rsidRPr="002B3E18" w:rsidRDefault="002B3E18" w:rsidP="002B3E18">
      <w:pPr>
        <w:spacing w:after="0"/>
        <w:ind w:left="-5"/>
        <w:rPr>
          <w:rFonts w:asciiTheme="majorHAnsi" w:hAnsiTheme="majorHAnsi" w:cstheme="majorHAnsi"/>
          <w:sz w:val="24"/>
        </w:rPr>
      </w:pPr>
    </w:p>
    <w:p w14:paraId="26CE95A4"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14.Do you know that there are almost 900 thousand of species of insects are present in this world?</w:t>
      </w:r>
    </w:p>
    <w:p w14:paraId="5E4F8C05" w14:textId="77777777" w:rsidR="002B3E18" w:rsidRPr="002B3E18" w:rsidRDefault="002B3E18" w:rsidP="002B3E18">
      <w:pPr>
        <w:spacing w:after="0"/>
        <w:ind w:left="-5"/>
        <w:rPr>
          <w:rFonts w:asciiTheme="majorHAnsi" w:hAnsiTheme="majorHAnsi" w:cstheme="majorHAnsi"/>
          <w:sz w:val="24"/>
        </w:rPr>
      </w:pPr>
    </w:p>
    <w:p w14:paraId="2CBB74AF"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15.While talking about insect a common name pops out in our mind and that is a mosquito. Do you know that only female mosquito bites and spread disease?</w:t>
      </w:r>
    </w:p>
    <w:p w14:paraId="2E782163" w14:textId="77777777" w:rsidR="002B3E18" w:rsidRPr="002B3E18" w:rsidRDefault="002B3E18" w:rsidP="002B3E18">
      <w:pPr>
        <w:spacing w:after="0"/>
        <w:ind w:left="-5"/>
        <w:rPr>
          <w:rFonts w:asciiTheme="majorHAnsi" w:hAnsiTheme="majorHAnsi" w:cstheme="majorHAnsi"/>
          <w:sz w:val="24"/>
        </w:rPr>
      </w:pPr>
    </w:p>
    <w:p w14:paraId="51A59533"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16.Apart from this, the spider is also a very common insect that almost all of us scared of. The widow black spider is also known as </w:t>
      </w:r>
      <w:proofErr w:type="spellStart"/>
      <w:r w:rsidRPr="002B3E18">
        <w:rPr>
          <w:rFonts w:asciiTheme="majorHAnsi" w:hAnsiTheme="majorHAnsi" w:cstheme="majorHAnsi"/>
          <w:sz w:val="24"/>
        </w:rPr>
        <w:t>Latrodectus</w:t>
      </w:r>
      <w:proofErr w:type="spellEnd"/>
      <w:r w:rsidRPr="002B3E18">
        <w:rPr>
          <w:rFonts w:asciiTheme="majorHAnsi" w:hAnsiTheme="majorHAnsi" w:cstheme="majorHAnsi"/>
          <w:sz w:val="24"/>
        </w:rPr>
        <w:t xml:space="preserve"> possess venom when they </w:t>
      </w:r>
      <w:proofErr w:type="gramStart"/>
      <w:r w:rsidRPr="002B3E18">
        <w:rPr>
          <w:rFonts w:asciiTheme="majorHAnsi" w:hAnsiTheme="majorHAnsi" w:cstheme="majorHAnsi"/>
          <w:sz w:val="24"/>
        </w:rPr>
        <w:t>bite</w:t>
      </w:r>
      <w:proofErr w:type="gramEnd"/>
      <w:r w:rsidRPr="002B3E18">
        <w:rPr>
          <w:rFonts w:asciiTheme="majorHAnsi" w:hAnsiTheme="majorHAnsi" w:cstheme="majorHAnsi"/>
          <w:sz w:val="24"/>
        </w:rPr>
        <w:t xml:space="preserve"> and this is life-threatening for humans.</w:t>
      </w:r>
    </w:p>
    <w:p w14:paraId="5859B53F" w14:textId="77777777" w:rsidR="002B3E18" w:rsidRPr="002B3E18" w:rsidRDefault="002B3E18" w:rsidP="002B3E18">
      <w:pPr>
        <w:spacing w:after="0"/>
        <w:ind w:left="-5"/>
        <w:rPr>
          <w:rFonts w:asciiTheme="majorHAnsi" w:hAnsiTheme="majorHAnsi" w:cstheme="majorHAnsi"/>
          <w:sz w:val="24"/>
        </w:rPr>
      </w:pPr>
    </w:p>
    <w:p w14:paraId="048B0510"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17.Even there are more chickens present in the worlds which cross the number of humans.</w:t>
      </w:r>
    </w:p>
    <w:p w14:paraId="644DDBC0" w14:textId="77777777" w:rsidR="002B3E18" w:rsidRPr="002B3E18" w:rsidRDefault="002B3E18" w:rsidP="002B3E18">
      <w:pPr>
        <w:spacing w:after="0"/>
        <w:ind w:left="-5"/>
        <w:rPr>
          <w:rFonts w:asciiTheme="majorHAnsi" w:hAnsiTheme="majorHAnsi" w:cstheme="majorHAnsi"/>
          <w:sz w:val="24"/>
        </w:rPr>
      </w:pPr>
    </w:p>
    <w:p w14:paraId="19F443A6"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18.When we talk about humans, then the ancestor’s name comes in mind right? Can you imagine that Koala has indistinguishable fingerprints from the human </w:t>
      </w:r>
      <w:proofErr w:type="gramStart"/>
      <w:r w:rsidRPr="002B3E18">
        <w:rPr>
          <w:rFonts w:asciiTheme="majorHAnsi" w:hAnsiTheme="majorHAnsi" w:cstheme="majorHAnsi"/>
          <w:sz w:val="24"/>
        </w:rPr>
        <w:t>being</w:t>
      </w:r>
      <w:proofErr w:type="gramEnd"/>
      <w:r w:rsidRPr="002B3E18">
        <w:rPr>
          <w:rFonts w:asciiTheme="majorHAnsi" w:hAnsiTheme="majorHAnsi" w:cstheme="majorHAnsi"/>
          <w:sz w:val="24"/>
        </w:rPr>
        <w:t xml:space="preserve"> and these let them have an occasion where you may get confused at the crime scene?</w:t>
      </w:r>
    </w:p>
    <w:p w14:paraId="4AD3E430" w14:textId="77777777" w:rsidR="002B3E18" w:rsidRPr="002B3E18" w:rsidRDefault="002B3E18" w:rsidP="002B3E18">
      <w:pPr>
        <w:spacing w:after="0"/>
        <w:ind w:left="-5"/>
        <w:rPr>
          <w:rFonts w:asciiTheme="majorHAnsi" w:hAnsiTheme="majorHAnsi" w:cstheme="majorHAnsi"/>
          <w:sz w:val="24"/>
        </w:rPr>
      </w:pPr>
    </w:p>
    <w:p w14:paraId="3DE5D7B6"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19.Again, almost 50% of Orangutans imparts fractured bones in their body and this happens due to falling from trees on a regular basis.</w:t>
      </w:r>
    </w:p>
    <w:p w14:paraId="35912587" w14:textId="77777777" w:rsidR="002B3E18" w:rsidRPr="002B3E18" w:rsidRDefault="002B3E18" w:rsidP="002B3E18">
      <w:pPr>
        <w:spacing w:after="0"/>
        <w:ind w:left="-5"/>
        <w:rPr>
          <w:rFonts w:asciiTheme="majorHAnsi" w:hAnsiTheme="majorHAnsi" w:cstheme="majorHAnsi"/>
          <w:sz w:val="24"/>
        </w:rPr>
      </w:pPr>
    </w:p>
    <w:p w14:paraId="1C597FAA"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20. Let’s move on to some water animals. Do you know that Octopus is so </w:t>
      </w:r>
      <w:proofErr w:type="gramStart"/>
      <w:r w:rsidRPr="002B3E18">
        <w:rPr>
          <w:rFonts w:asciiTheme="majorHAnsi" w:hAnsiTheme="majorHAnsi" w:cstheme="majorHAnsi"/>
          <w:sz w:val="24"/>
        </w:rPr>
        <w:t>clever</w:t>
      </w:r>
      <w:proofErr w:type="gramEnd"/>
      <w:r w:rsidRPr="002B3E18">
        <w:rPr>
          <w:rFonts w:asciiTheme="majorHAnsi" w:hAnsiTheme="majorHAnsi" w:cstheme="majorHAnsi"/>
          <w:sz w:val="24"/>
        </w:rPr>
        <w:t xml:space="preserve"> and they have the potential to taste their food before they completely grasp it? Yes, they check out the taste or </w:t>
      </w:r>
      <w:proofErr w:type="spellStart"/>
      <w:r w:rsidRPr="002B3E18">
        <w:rPr>
          <w:rFonts w:asciiTheme="majorHAnsi" w:hAnsiTheme="majorHAnsi" w:cstheme="majorHAnsi"/>
          <w:sz w:val="24"/>
        </w:rPr>
        <w:t>flavor</w:t>
      </w:r>
      <w:proofErr w:type="spellEnd"/>
      <w:r w:rsidRPr="002B3E18">
        <w:rPr>
          <w:rFonts w:asciiTheme="majorHAnsi" w:hAnsiTheme="majorHAnsi" w:cstheme="majorHAnsi"/>
          <w:sz w:val="24"/>
        </w:rPr>
        <w:t xml:space="preserve"> of the molecule and if it likes the </w:t>
      </w:r>
      <w:proofErr w:type="spellStart"/>
      <w:r w:rsidRPr="002B3E18">
        <w:rPr>
          <w:rFonts w:asciiTheme="majorHAnsi" w:hAnsiTheme="majorHAnsi" w:cstheme="majorHAnsi"/>
          <w:sz w:val="24"/>
        </w:rPr>
        <w:t>flavor</w:t>
      </w:r>
      <w:proofErr w:type="spellEnd"/>
      <w:r w:rsidRPr="002B3E18">
        <w:rPr>
          <w:rFonts w:asciiTheme="majorHAnsi" w:hAnsiTheme="majorHAnsi" w:cstheme="majorHAnsi"/>
          <w:sz w:val="24"/>
        </w:rPr>
        <w:t xml:space="preserve"> only then they start grasping the food.</w:t>
      </w:r>
    </w:p>
    <w:p w14:paraId="30836B82" w14:textId="77777777" w:rsidR="002B3E18" w:rsidRPr="002B3E18" w:rsidRDefault="002B3E18" w:rsidP="002B3E18">
      <w:pPr>
        <w:spacing w:after="0"/>
        <w:ind w:left="-5"/>
        <w:rPr>
          <w:rFonts w:asciiTheme="majorHAnsi" w:hAnsiTheme="majorHAnsi" w:cstheme="majorHAnsi"/>
          <w:sz w:val="24"/>
        </w:rPr>
      </w:pPr>
    </w:p>
    <w:p w14:paraId="3CC03065"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21. When we talk about food habits, it is then important to know how that food is prepared. As we all know that plants prepare their own food where animals do not have that potential. But </w:t>
      </w:r>
      <w:proofErr w:type="spellStart"/>
      <w:r w:rsidRPr="002B3E18">
        <w:rPr>
          <w:rFonts w:asciiTheme="majorHAnsi" w:hAnsiTheme="majorHAnsi" w:cstheme="majorHAnsi"/>
          <w:sz w:val="24"/>
        </w:rPr>
        <w:t>Elysiachlorotica</w:t>
      </w:r>
      <w:proofErr w:type="spellEnd"/>
      <w:r w:rsidRPr="002B3E18">
        <w:rPr>
          <w:rFonts w:asciiTheme="majorHAnsi" w:hAnsiTheme="majorHAnsi" w:cstheme="majorHAnsi"/>
          <w:sz w:val="24"/>
        </w:rPr>
        <w:t xml:space="preserve"> is a sea animal which has been found to prepare their own food as they have chlorophyll in their cells.</w:t>
      </w:r>
    </w:p>
    <w:p w14:paraId="340D6830" w14:textId="77777777" w:rsidR="002B3E18" w:rsidRPr="002B3E18" w:rsidRDefault="002B3E18" w:rsidP="002B3E18">
      <w:pPr>
        <w:spacing w:after="0"/>
        <w:ind w:left="-5"/>
        <w:rPr>
          <w:rFonts w:asciiTheme="majorHAnsi" w:hAnsiTheme="majorHAnsi" w:cstheme="majorHAnsi"/>
          <w:sz w:val="24"/>
        </w:rPr>
      </w:pPr>
    </w:p>
    <w:p w14:paraId="0162B695"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22. Let us tell you an amazing fact. We think that only humans have a heart and they have a sharp brain and feelings as well. But again, there is an exception. You will be surprised to know that there are animals who adopt others. This kind-hearted animal is squirrels who take the responsibility of other orphan pups of their late family members. Isn’t it an unbelievable and catchy fact?</w:t>
      </w:r>
    </w:p>
    <w:p w14:paraId="43032DFF" w14:textId="77777777" w:rsidR="002B3E18" w:rsidRPr="002B3E18" w:rsidRDefault="002B3E18" w:rsidP="002B3E18">
      <w:pPr>
        <w:spacing w:after="0"/>
        <w:ind w:left="-5"/>
        <w:rPr>
          <w:rFonts w:asciiTheme="majorHAnsi" w:hAnsiTheme="majorHAnsi" w:cstheme="majorHAnsi"/>
          <w:sz w:val="24"/>
        </w:rPr>
      </w:pPr>
    </w:p>
    <w:p w14:paraId="6C086E7F"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23. Sharks are considered as vertebrates even after having no bones or skeleton. Isn’t it strange?</w:t>
      </w:r>
    </w:p>
    <w:p w14:paraId="1A83E1CB" w14:textId="77777777" w:rsidR="002B3E18" w:rsidRPr="002B3E18" w:rsidRDefault="002B3E18" w:rsidP="002B3E18">
      <w:pPr>
        <w:spacing w:after="0"/>
        <w:ind w:left="-5"/>
        <w:rPr>
          <w:rFonts w:asciiTheme="majorHAnsi" w:hAnsiTheme="majorHAnsi" w:cstheme="majorHAnsi"/>
          <w:sz w:val="24"/>
        </w:rPr>
      </w:pPr>
    </w:p>
    <w:p w14:paraId="5079F2B3"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24. Again, sharks usually lay eggs as they belong from the fish category but there are some sharks that act like mammals and give birth to their pups. Isn’t it strange and exceptional?</w:t>
      </w:r>
    </w:p>
    <w:p w14:paraId="7160A194" w14:textId="77777777" w:rsidR="002B3E18" w:rsidRPr="002B3E18" w:rsidRDefault="002B3E18" w:rsidP="002B3E18">
      <w:pPr>
        <w:spacing w:after="0"/>
        <w:ind w:left="-5"/>
        <w:rPr>
          <w:rFonts w:asciiTheme="majorHAnsi" w:hAnsiTheme="majorHAnsi" w:cstheme="majorHAnsi"/>
          <w:sz w:val="24"/>
        </w:rPr>
      </w:pPr>
    </w:p>
    <w:p w14:paraId="2323A1D4"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25. Do you love Dolphins? We all are aware of it that Dolphins are good-hearted water animal that can steal your heart by their friendly </w:t>
      </w:r>
      <w:proofErr w:type="spellStart"/>
      <w:r w:rsidRPr="002B3E18">
        <w:rPr>
          <w:rFonts w:asciiTheme="majorHAnsi" w:hAnsiTheme="majorHAnsi" w:cstheme="majorHAnsi"/>
          <w:sz w:val="24"/>
        </w:rPr>
        <w:t>behavior</w:t>
      </w:r>
      <w:proofErr w:type="spellEnd"/>
      <w:r w:rsidRPr="002B3E18">
        <w:rPr>
          <w:rFonts w:asciiTheme="majorHAnsi" w:hAnsiTheme="majorHAnsi" w:cstheme="majorHAnsi"/>
          <w:sz w:val="24"/>
        </w:rPr>
        <w:t xml:space="preserve"> you will be surprised to know that bottlenose dolphins have specific names for one another</w:t>
      </w:r>
    </w:p>
    <w:p w14:paraId="29040D9F" w14:textId="77777777" w:rsidR="002B3E18" w:rsidRPr="002B3E18" w:rsidRDefault="002B3E18" w:rsidP="002B3E18">
      <w:pPr>
        <w:spacing w:after="0"/>
        <w:ind w:left="-5"/>
        <w:rPr>
          <w:rFonts w:asciiTheme="majorHAnsi" w:hAnsiTheme="majorHAnsi" w:cstheme="majorHAnsi"/>
          <w:sz w:val="24"/>
        </w:rPr>
      </w:pPr>
    </w:p>
    <w:p w14:paraId="1B8B4ACE"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26. Sea turtles can breathe through their shell when they are underwater.</w:t>
      </w:r>
    </w:p>
    <w:p w14:paraId="49C18399" w14:textId="77777777" w:rsidR="002B3E18" w:rsidRPr="002B3E18" w:rsidRDefault="002B3E18" w:rsidP="002B3E18">
      <w:pPr>
        <w:spacing w:after="0"/>
        <w:ind w:left="-5"/>
        <w:rPr>
          <w:rFonts w:asciiTheme="majorHAnsi" w:hAnsiTheme="majorHAnsi" w:cstheme="majorHAnsi"/>
          <w:sz w:val="24"/>
        </w:rPr>
      </w:pPr>
    </w:p>
    <w:p w14:paraId="1FE2585B"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27. Have you ever seen Asian goose? They fly to the highest pick right over the mountain Himalaya. Strange right?</w:t>
      </w:r>
    </w:p>
    <w:p w14:paraId="49645162" w14:textId="77777777" w:rsidR="002B3E18" w:rsidRPr="002B3E18" w:rsidRDefault="002B3E18" w:rsidP="002B3E18">
      <w:pPr>
        <w:spacing w:after="0"/>
        <w:ind w:left="-5"/>
        <w:rPr>
          <w:rFonts w:asciiTheme="majorHAnsi" w:hAnsiTheme="majorHAnsi" w:cstheme="majorHAnsi"/>
          <w:sz w:val="24"/>
        </w:rPr>
      </w:pPr>
    </w:p>
    <w:p w14:paraId="2892EA87"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28. Do you know that the heart of a shrimp </w:t>
      </w:r>
      <w:proofErr w:type="gramStart"/>
      <w:r w:rsidRPr="002B3E18">
        <w:rPr>
          <w:rFonts w:asciiTheme="majorHAnsi" w:hAnsiTheme="majorHAnsi" w:cstheme="majorHAnsi"/>
          <w:sz w:val="24"/>
        </w:rPr>
        <w:t>is located in</w:t>
      </w:r>
      <w:proofErr w:type="gramEnd"/>
      <w:r w:rsidRPr="002B3E18">
        <w:rPr>
          <w:rFonts w:asciiTheme="majorHAnsi" w:hAnsiTheme="majorHAnsi" w:cstheme="majorHAnsi"/>
          <w:sz w:val="24"/>
        </w:rPr>
        <w:t xml:space="preserve"> its head? Feeling strange right?</w:t>
      </w:r>
    </w:p>
    <w:p w14:paraId="273C134A" w14:textId="77777777" w:rsidR="002B3E18" w:rsidRPr="002B3E18" w:rsidRDefault="002B3E18" w:rsidP="002B3E18">
      <w:pPr>
        <w:spacing w:after="0"/>
        <w:ind w:left="-5"/>
        <w:rPr>
          <w:rFonts w:asciiTheme="majorHAnsi" w:hAnsiTheme="majorHAnsi" w:cstheme="majorHAnsi"/>
          <w:sz w:val="24"/>
        </w:rPr>
      </w:pPr>
    </w:p>
    <w:p w14:paraId="46BCB3FB"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29. Again, a snail can sleep for 3 years without any break in between.</w:t>
      </w:r>
    </w:p>
    <w:p w14:paraId="50518391" w14:textId="77777777" w:rsidR="002B3E18" w:rsidRPr="002B3E18" w:rsidRDefault="002B3E18" w:rsidP="002B3E18">
      <w:pPr>
        <w:spacing w:after="0"/>
        <w:ind w:left="-5"/>
        <w:rPr>
          <w:rFonts w:asciiTheme="majorHAnsi" w:hAnsiTheme="majorHAnsi" w:cstheme="majorHAnsi"/>
          <w:sz w:val="24"/>
        </w:rPr>
      </w:pPr>
    </w:p>
    <w:p w14:paraId="62313448"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30. Do you know that Giraffes have no vocal cords?</w:t>
      </w:r>
    </w:p>
    <w:p w14:paraId="14AF897F" w14:textId="77777777" w:rsidR="002B3E18" w:rsidRPr="002B3E18" w:rsidRDefault="002B3E18" w:rsidP="002B3E18">
      <w:pPr>
        <w:spacing w:after="0"/>
        <w:ind w:left="-5"/>
        <w:rPr>
          <w:rFonts w:asciiTheme="majorHAnsi" w:hAnsiTheme="majorHAnsi" w:cstheme="majorHAnsi"/>
          <w:sz w:val="24"/>
        </w:rPr>
      </w:pPr>
    </w:p>
    <w:p w14:paraId="2D3A90B9"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31. The eyes of an Ostrich are bigger than its brain.</w:t>
      </w:r>
    </w:p>
    <w:p w14:paraId="3ACEDCE7" w14:textId="77777777" w:rsidR="002B3E18" w:rsidRPr="002B3E18" w:rsidRDefault="002B3E18" w:rsidP="002B3E18">
      <w:pPr>
        <w:spacing w:after="0"/>
        <w:ind w:left="-5"/>
        <w:rPr>
          <w:rFonts w:asciiTheme="majorHAnsi" w:hAnsiTheme="majorHAnsi" w:cstheme="majorHAnsi"/>
          <w:sz w:val="24"/>
        </w:rPr>
      </w:pPr>
    </w:p>
    <w:p w14:paraId="2CFD5FA3"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32. Slugs have four noses. Just imagine if you get 4 </w:t>
      </w:r>
      <w:proofErr w:type="gramStart"/>
      <w:r w:rsidRPr="002B3E18">
        <w:rPr>
          <w:rFonts w:asciiTheme="majorHAnsi" w:hAnsiTheme="majorHAnsi" w:cstheme="majorHAnsi"/>
          <w:sz w:val="24"/>
        </w:rPr>
        <w:t>noses?</w:t>
      </w:r>
      <w:proofErr w:type="gramEnd"/>
      <w:r w:rsidRPr="002B3E18">
        <w:rPr>
          <w:rFonts w:asciiTheme="majorHAnsi" w:hAnsiTheme="majorHAnsi" w:cstheme="majorHAnsi"/>
          <w:sz w:val="24"/>
        </w:rPr>
        <w:t xml:space="preserve"> Funny right?</w:t>
      </w:r>
    </w:p>
    <w:p w14:paraId="0F4AC244" w14:textId="77777777" w:rsidR="002B3E18" w:rsidRPr="002B3E18" w:rsidRDefault="002B3E18" w:rsidP="002B3E18">
      <w:pPr>
        <w:spacing w:after="0"/>
        <w:ind w:left="-5"/>
        <w:rPr>
          <w:rFonts w:asciiTheme="majorHAnsi" w:hAnsiTheme="majorHAnsi" w:cstheme="majorHAnsi"/>
          <w:sz w:val="24"/>
        </w:rPr>
      </w:pPr>
    </w:p>
    <w:p w14:paraId="420B5A35"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33. A cow gives around 200000 glasses of pure milk in its entire lifetime.</w:t>
      </w:r>
    </w:p>
    <w:p w14:paraId="4890833D" w14:textId="77777777" w:rsidR="002B3E18" w:rsidRPr="002B3E18" w:rsidRDefault="002B3E18" w:rsidP="002B3E18">
      <w:pPr>
        <w:spacing w:after="0"/>
        <w:ind w:left="-5"/>
        <w:rPr>
          <w:rFonts w:asciiTheme="majorHAnsi" w:hAnsiTheme="majorHAnsi" w:cstheme="majorHAnsi"/>
          <w:sz w:val="24"/>
        </w:rPr>
      </w:pPr>
    </w:p>
    <w:p w14:paraId="6B0788C9"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34. Let’s know some fun facts. Do you know that elephant is the only animal in this world that can’t jump for its huge bodyweight?</w:t>
      </w:r>
    </w:p>
    <w:p w14:paraId="1B1767C1" w14:textId="77777777" w:rsidR="002B3E18" w:rsidRPr="002B3E18" w:rsidRDefault="002B3E18" w:rsidP="002B3E18">
      <w:pPr>
        <w:spacing w:after="0"/>
        <w:ind w:left="-5"/>
        <w:rPr>
          <w:rFonts w:asciiTheme="majorHAnsi" w:hAnsiTheme="majorHAnsi" w:cstheme="majorHAnsi"/>
          <w:sz w:val="24"/>
        </w:rPr>
      </w:pPr>
    </w:p>
    <w:p w14:paraId="6BF41DC5"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35. You can hypnotize a frog by gently stroking it on its stomach after placing it to its back.</w:t>
      </w:r>
    </w:p>
    <w:p w14:paraId="0F26F36C" w14:textId="77777777" w:rsidR="002B3E18" w:rsidRPr="002B3E18" w:rsidRDefault="002B3E18" w:rsidP="002B3E18">
      <w:pPr>
        <w:spacing w:after="0"/>
        <w:ind w:left="-5"/>
        <w:rPr>
          <w:rFonts w:asciiTheme="majorHAnsi" w:hAnsiTheme="majorHAnsi" w:cstheme="majorHAnsi"/>
          <w:sz w:val="24"/>
        </w:rPr>
      </w:pPr>
    </w:p>
    <w:p w14:paraId="64553C97"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lastRenderedPageBreak/>
        <w:t>36. Again, a frog can’t vomit and if it is an extreme case of indigestion then it vomits out its entire stomach.</w:t>
      </w:r>
    </w:p>
    <w:p w14:paraId="35025C33" w14:textId="77777777" w:rsidR="002B3E18" w:rsidRPr="002B3E18" w:rsidRDefault="002B3E18" w:rsidP="002B3E18">
      <w:pPr>
        <w:spacing w:after="0"/>
        <w:ind w:left="-5"/>
        <w:rPr>
          <w:rFonts w:asciiTheme="majorHAnsi" w:hAnsiTheme="majorHAnsi" w:cstheme="majorHAnsi"/>
          <w:sz w:val="24"/>
        </w:rPr>
      </w:pPr>
    </w:p>
    <w:p w14:paraId="3697E738"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 xml:space="preserve">37. Again, bats always turn its head towards the left when they leave a cave. Bats are </w:t>
      </w:r>
      <w:proofErr w:type="gramStart"/>
      <w:r w:rsidRPr="002B3E18">
        <w:rPr>
          <w:rFonts w:asciiTheme="majorHAnsi" w:hAnsiTheme="majorHAnsi" w:cstheme="majorHAnsi"/>
          <w:sz w:val="24"/>
        </w:rPr>
        <w:t>really careful</w:t>
      </w:r>
      <w:proofErr w:type="gramEnd"/>
      <w:r w:rsidRPr="002B3E18">
        <w:rPr>
          <w:rFonts w:asciiTheme="majorHAnsi" w:hAnsiTheme="majorHAnsi" w:cstheme="majorHAnsi"/>
          <w:sz w:val="24"/>
        </w:rPr>
        <w:t xml:space="preserve"> one who takes care of other bats of their family.</w:t>
      </w:r>
    </w:p>
    <w:p w14:paraId="7C8E2F40" w14:textId="77777777" w:rsidR="002B3E18" w:rsidRPr="002B3E18" w:rsidRDefault="002B3E18" w:rsidP="002B3E18">
      <w:pPr>
        <w:spacing w:after="0"/>
        <w:ind w:left="-5"/>
        <w:rPr>
          <w:rFonts w:asciiTheme="majorHAnsi" w:hAnsiTheme="majorHAnsi" w:cstheme="majorHAnsi"/>
          <w:sz w:val="24"/>
        </w:rPr>
      </w:pPr>
    </w:p>
    <w:p w14:paraId="75B79745"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38. The horn of Rhinoceros is made of hair.</w:t>
      </w:r>
    </w:p>
    <w:p w14:paraId="1F3316FF" w14:textId="77777777" w:rsidR="002B3E18" w:rsidRPr="002B3E18" w:rsidRDefault="002B3E18" w:rsidP="002B3E18">
      <w:pPr>
        <w:spacing w:after="0"/>
        <w:ind w:left="-5"/>
        <w:rPr>
          <w:rFonts w:asciiTheme="majorHAnsi" w:hAnsiTheme="majorHAnsi" w:cstheme="majorHAnsi"/>
          <w:sz w:val="24"/>
        </w:rPr>
      </w:pPr>
    </w:p>
    <w:p w14:paraId="060601E4" w14:textId="77777777" w:rsidR="002B3E18" w:rsidRPr="002B3E18"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39. For a sloth, it takes almost 2 weeks to digest its food.</w:t>
      </w:r>
    </w:p>
    <w:p w14:paraId="2F8345B8" w14:textId="77777777" w:rsidR="002B3E18" w:rsidRPr="002B3E18" w:rsidRDefault="002B3E18" w:rsidP="002B3E18">
      <w:pPr>
        <w:spacing w:after="0"/>
        <w:ind w:left="-5"/>
        <w:rPr>
          <w:rFonts w:asciiTheme="majorHAnsi" w:hAnsiTheme="majorHAnsi" w:cstheme="majorHAnsi"/>
          <w:sz w:val="24"/>
        </w:rPr>
      </w:pPr>
    </w:p>
    <w:p w14:paraId="024B3495" w14:textId="091A1DAC" w:rsidR="005665DC" w:rsidRDefault="002B3E18" w:rsidP="002B3E18">
      <w:pPr>
        <w:spacing w:after="0"/>
        <w:ind w:left="-5"/>
        <w:rPr>
          <w:rFonts w:asciiTheme="majorHAnsi" w:hAnsiTheme="majorHAnsi" w:cstheme="majorHAnsi"/>
          <w:sz w:val="24"/>
        </w:rPr>
      </w:pPr>
      <w:r w:rsidRPr="002B3E18">
        <w:rPr>
          <w:rFonts w:asciiTheme="majorHAnsi" w:hAnsiTheme="majorHAnsi" w:cstheme="majorHAnsi"/>
          <w:sz w:val="24"/>
        </w:rPr>
        <w:t>40. Do you know what the source of ice in Antarctic glaciers is? It is a penguin’s urine that makes up to 3% of ice over there.</w:t>
      </w:r>
      <w:r w:rsidR="00967B4C" w:rsidRPr="002B3E18">
        <w:rPr>
          <w:rFonts w:asciiTheme="majorHAnsi" w:hAnsiTheme="majorHAnsi" w:cstheme="majorHAnsi"/>
          <w:sz w:val="24"/>
        </w:rPr>
        <w:t xml:space="preserve"> </w:t>
      </w:r>
      <w:bookmarkStart w:id="0" w:name="_GoBack"/>
      <w:bookmarkEnd w:id="0"/>
    </w:p>
    <w:p w14:paraId="49F10AE7" w14:textId="688DAFE5" w:rsidR="007927CC" w:rsidRDefault="007927CC" w:rsidP="002B3E18">
      <w:pPr>
        <w:spacing w:after="0"/>
        <w:ind w:left="-5"/>
        <w:rPr>
          <w:rFonts w:asciiTheme="majorHAnsi" w:hAnsiTheme="majorHAnsi" w:cstheme="majorHAnsi"/>
          <w:sz w:val="24"/>
        </w:rPr>
      </w:pPr>
    </w:p>
    <w:p w14:paraId="1EA1E0CD" w14:textId="1BB6966D" w:rsidR="007927CC" w:rsidRPr="002B3E18" w:rsidRDefault="007927CC" w:rsidP="002B3E18">
      <w:pPr>
        <w:spacing w:after="0"/>
        <w:ind w:left="-5"/>
        <w:rPr>
          <w:rFonts w:asciiTheme="majorHAnsi" w:hAnsiTheme="majorHAnsi" w:cstheme="majorHAnsi"/>
        </w:rPr>
      </w:pPr>
      <w:r w:rsidRPr="007927CC">
        <w:rPr>
          <w:rFonts w:asciiTheme="majorHAnsi" w:hAnsiTheme="majorHAnsi" w:cstheme="majorHAnsi"/>
        </w:rPr>
        <w:t>https://www.studynlearn.com/blog/article/40-amazing-facts-about-zoology</w:t>
      </w:r>
    </w:p>
    <w:sectPr w:rsidR="007927CC" w:rsidRPr="002B3E18">
      <w:pgSz w:w="11900" w:h="16840"/>
      <w:pgMar w:top="1440" w:right="1162" w:bottom="1440" w:left="1136"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I3tTA0NTUwNjA1NTFT0lEKTi0uzszPAykwrAUA9nDI6ywAAAA="/>
  </w:docVars>
  <w:rsids>
    <w:rsidRoot w:val="005665DC"/>
    <w:rsid w:val="002B3E18"/>
    <w:rsid w:val="005665DC"/>
    <w:rsid w:val="007927CC"/>
    <w:rsid w:val="00967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4B3490"/>
  <w15:docId w15:val="{5FE051C1-A51B-4682-AC12-77548EC0C7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97" w:line="354" w:lineRule="auto"/>
      <w:ind w:left="10" w:hanging="10"/>
    </w:pPr>
    <w:rPr>
      <w:rFonts w:ascii="Times New Roman" w:eastAsia="Times New Roman" w:hAnsi="Times New Roman" w:cs="Times New Roman"/>
      <w:color w:val="000000"/>
      <w:sz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374605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1159</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ero P</dc:creator>
  <cp:keywords/>
  <cp:lastModifiedBy>Margaux Fourie</cp:lastModifiedBy>
  <cp:revision>4</cp:revision>
  <dcterms:created xsi:type="dcterms:W3CDTF">2018-09-30T05:15:00Z</dcterms:created>
  <dcterms:modified xsi:type="dcterms:W3CDTF">2020-09-09T13:59:00Z</dcterms:modified>
</cp:coreProperties>
</file>